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6AA83961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597BE2">
        <w:rPr>
          <w:rFonts w:ascii="Arial" w:hAnsi="Arial" w:cs="Arial"/>
        </w:rPr>
        <w:t xml:space="preserve"> </w:t>
      </w:r>
      <w:r w:rsidR="00597BE2" w:rsidRPr="00597BE2">
        <w:rPr>
          <w:rFonts w:ascii="Arial" w:hAnsi="Arial" w:cs="Arial"/>
        </w:rPr>
        <w:t>Dwi Sakethi,S.Si., M.Kom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79CE1F0F" w:rsidR="003E6DA9" w:rsidRDefault="00597BE2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ahas</w:t>
      </w:r>
      <w:r w:rsidR="009E27F7">
        <w:rPr>
          <w:rFonts w:ascii="Arial" w:hAnsi="Arial" w:cs="Arial"/>
          <w:b/>
        </w:rPr>
        <w:t xml:space="preserve"> </w:t>
      </w:r>
      <w:r w:rsidR="003E6DA9"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1F952138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3C0034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3C0034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576958DA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3C0034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3C0034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4C22B146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r w:rsidR="003C0034">
        <w:rPr>
          <w:rFonts w:ascii="Arial" w:hAnsi="Arial" w:cs="Arial"/>
        </w:rPr>
        <w:t>1</w:t>
      </w:r>
      <w:r w:rsidR="005D5662">
        <w:rPr>
          <w:rFonts w:ascii="Arial" w:hAnsi="Arial" w:cs="Arial"/>
        </w:rPr>
        <w:t>9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B9C1C" w14:textId="77777777" w:rsidR="00AA7332" w:rsidRDefault="00AA7332" w:rsidP="008C352E">
      <w:pPr>
        <w:spacing w:after="0" w:line="240" w:lineRule="auto"/>
      </w:pPr>
      <w:r>
        <w:separator/>
      </w:r>
    </w:p>
  </w:endnote>
  <w:endnote w:type="continuationSeparator" w:id="0">
    <w:p w14:paraId="34B2654C" w14:textId="77777777" w:rsidR="00AA7332" w:rsidRDefault="00AA7332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B4F79" w14:textId="77777777" w:rsidR="00AA7332" w:rsidRDefault="00AA7332" w:rsidP="008C352E">
      <w:pPr>
        <w:spacing w:after="0" w:line="240" w:lineRule="auto"/>
      </w:pPr>
      <w:r>
        <w:separator/>
      </w:r>
    </w:p>
  </w:footnote>
  <w:footnote w:type="continuationSeparator" w:id="0">
    <w:p w14:paraId="64E5B176" w14:textId="77777777" w:rsidR="00AA7332" w:rsidRDefault="00AA7332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C0034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2605"/>
    <w:rsid w:val="00565ABB"/>
    <w:rsid w:val="00584B22"/>
    <w:rsid w:val="00597BE2"/>
    <w:rsid w:val="005A4522"/>
    <w:rsid w:val="005B1588"/>
    <w:rsid w:val="005C450D"/>
    <w:rsid w:val="005D358C"/>
    <w:rsid w:val="005D5662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A55AA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A22635"/>
    <w:rsid w:val="00A27317"/>
    <w:rsid w:val="00A3196E"/>
    <w:rsid w:val="00A32F2F"/>
    <w:rsid w:val="00A35527"/>
    <w:rsid w:val="00A52336"/>
    <w:rsid w:val="00A67603"/>
    <w:rsid w:val="00A74972"/>
    <w:rsid w:val="00AA733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2208"/>
    <w:rsid w:val="00C512D7"/>
    <w:rsid w:val="00C56412"/>
    <w:rsid w:val="00C74666"/>
    <w:rsid w:val="00C950E0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A47E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23D7A"/>
    <w:rsid w:val="0006336B"/>
    <w:rsid w:val="0013519F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9C7443"/>
    <w:rsid w:val="00A14831"/>
    <w:rsid w:val="00B0303A"/>
    <w:rsid w:val="00C149F6"/>
    <w:rsid w:val="00C220BE"/>
    <w:rsid w:val="00C25272"/>
    <w:rsid w:val="00C33C7E"/>
    <w:rsid w:val="00C61686"/>
    <w:rsid w:val="00D744F8"/>
    <w:rsid w:val="00E47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BCCC1B-6042-4DCC-A7C4-17B59417E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6</cp:revision>
  <cp:lastPrinted>2014-06-07T05:52:00Z</cp:lastPrinted>
  <dcterms:created xsi:type="dcterms:W3CDTF">2023-10-09T14:42:00Z</dcterms:created>
  <dcterms:modified xsi:type="dcterms:W3CDTF">2024-02-16T17:05:00Z</dcterms:modified>
</cp:coreProperties>
</file>